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Baker position at your esteemed establishment in Pakistan, specifically Karachi. As a dedicated and passionate baker with over [X years] of experience in the culinary field, I am eager to bring my skills, creativity, and commitment to excellence to a dynamic environment like yours. Karachi, being a vibrant city with a rich cultural tapestry and diverse food preferences, offers an exciting opportunity for a baker like me to contribute meaningfully while growing professionally. This letter outlines my qualifications and enthusiasm for this role, highlighting how I align with your bakery’s goals and the unique demands of the Pakistan Karachi market.</w:t>
      </w:r>
    </w:p>
    <w:bookmarkStart w:id="20" w:name="why-i-am-a-strong-candidate"/>
    <w:p>
      <w:pPr>
        <w:pStyle w:val="Heading2"/>
      </w:pPr>
      <w:r>
        <w:t xml:space="preserve">Why I Am a Strong Candidate</w:t>
      </w:r>
    </w:p>
    <w:p>
      <w:pPr>
        <w:pStyle w:val="FirstParagraph"/>
      </w:pPr>
      <w:r>
        <w:t xml:space="preserve">As a Baker, my primary goal has always been to create high-quality, flavorful products that resonate with customers’ tastes while adhering to strict hygiene and quality standards. My journey in the baking industry began [mention where, e.g., "at a local bakery in Lahore"] where I honed my skills in traditional and modern baking techniques. Over the years, I have mastered the art of crafting breads, pastries, cakes, and other baked goods that cater to both local and international preferences. In Pakistan Karachi’s bustling markets and growing demand for artisanal baked products, my ability to blend tradition with innovation makes me a valuable asset.</w:t>
      </w:r>
    </w:p>
    <w:p>
      <w:pPr>
        <w:pStyle w:val="BodyText"/>
      </w:pPr>
      <w:r>
        <w:t xml:space="preserve">One of my key strengths is my deep understanding of the local palate. In Pakistan Karachi, where communities celebrate festivals like Eid, weddings, and religious events with elaborate feasts, there is a significant demand for specialty baked goods such as [specific examples: e.g., "naan, paratha, shahi paneer rolls, or traditional sweets"]. My expertise in adapting recipes to meet these cultural needs while maintaining consistency and quality is something I take great pride in. For instance, I have successfully developed gluten-free and low-sugar options for health-conscious customers—a trend that is gaining traction in Karachi’s modern consumer base.</w:t>
      </w:r>
    </w:p>
    <w:bookmarkEnd w:id="20"/>
    <w:bookmarkStart w:id="21" w:name="experience-and-skills"/>
    <w:p>
      <w:pPr>
        <w:pStyle w:val="Heading2"/>
      </w:pPr>
      <w:r>
        <w:t xml:space="preserve">Experience and Skills</w:t>
      </w:r>
    </w:p>
    <w:p>
      <w:pPr>
        <w:pStyle w:val="FirstParagraph"/>
      </w:pPr>
      <w:r>
        <w:t xml:space="preserve">My experience as a Baker spans multiple roles, from managing a small bakery to working in commercial kitchens. In my previous position at [previous workplace], I was responsible for planning daily production schedules, sourcing high-quality ingredients, and ensuring that all baked goods met the standards of both customers and regulatory bodies. This role required not only technical skills but also strong organizational abilities, as I often juggled multiple tasks such as inventory management, staff coordination, and customer inquiries. My attention to detail and ability to work under pressure have allowed me to consistently deliver products that exceed expectations.</w:t>
      </w:r>
    </w:p>
    <w:p>
      <w:pPr>
        <w:pStyle w:val="BodyText"/>
      </w:pPr>
      <w:r>
        <w:t xml:space="preserve">Additionally, I am proficient in operating baking equipment such as mixers, ovens, and proofing chambers. I have a solid grasp of food safety protocols, including proper storage practices and sanitation routines. In Pakistan Karachi’s competitive market, where first impressions matter immensely, my commitment to maintaining a clean and efficient workspace is a critical factor in building customer trust.</w:t>
      </w:r>
    </w:p>
    <w:bookmarkEnd w:id="21"/>
    <w:bookmarkStart w:id="22" w:name="Xaa9ad5f9cc91c9116104ee50ad7c49d4868d8fa"/>
    <w:p>
      <w:pPr>
        <w:pStyle w:val="Heading2"/>
      </w:pPr>
      <w:r>
        <w:t xml:space="preserve">Understanding the Market in Pakistan Karachi</w:t>
      </w:r>
    </w:p>
    <w:p>
      <w:pPr>
        <w:pStyle w:val="FirstParagraph"/>
      </w:pPr>
      <w:r>
        <w:t xml:space="preserve">Karachi is not just the financial capital of Pakistan; it is also a hub for food innovation and tradition. The city’s diverse population, including expatriates, local communities, and tourists, creates a unique demand for baked goods that cater to varied tastes. As a Baker in this environment, I understand the importance of staying updated with global trends while respecting local customs. For example, the popularity of "bread-based breakfasts" in Karachi has led to increased demand for fresh loaves and artisanal breads. My ability to experiment with flavors and incorporate local ingredients such as [specific examples: e.g., "cardamom, saffron, or dates"] into my creations ensures that I can meet these evolving preferences.</w:t>
      </w:r>
    </w:p>
    <w:p>
      <w:pPr>
        <w:pStyle w:val="BodyText"/>
      </w:pPr>
      <w:r>
        <w:t xml:space="preserve">Moreover, the rise of online food delivery services in Pakistan has transformed the way bakeries operate. I am familiar with leveraging digital platforms to expand customer reach and manage orders efficiently. This aligns with the growing trend of bakeries in Karachi offering home delivery and takeaway options, which is crucial for staying competitive in today’s market.</w:t>
      </w:r>
    </w:p>
    <w:bookmarkEnd w:id="22"/>
    <w:bookmarkStart w:id="23" w:name="why-your-bakery"/>
    <w:p>
      <w:pPr>
        <w:pStyle w:val="Heading2"/>
      </w:pPr>
      <w:r>
        <w:t xml:space="preserve">Why Your Bakery?</w:t>
      </w:r>
    </w:p>
    <w:p>
      <w:pPr>
        <w:pStyle w:val="FirstParagraph"/>
      </w:pPr>
      <w:r>
        <w:t xml:space="preserve">I am particularly drawn to your bakery because of its reputation for [specific quality: e.g., "freshness, innovation, or community engagement"]. In a city like Karachi, where consumers are increasingly discerning about the quality and authenticity of their food, your commitment to excellence resonates with my own values. I am confident that my experience and passion for baking will enable me to contribute effectively to your team while helping you maintain your position as a leader in the local market.</w:t>
      </w:r>
    </w:p>
    <w:p>
      <w:pPr>
        <w:pStyle w:val="BodyText"/>
      </w:pPr>
      <w:r>
        <w:t xml:space="preserve">What excites me most about this opportunity is the chance to work in a city that thrives on creativity and diversity. Karachi’s culinary scene is ever-evolving, and I am eager to be part of that journey. Whether it’s crafting traditional Pakistani breads or experimenting with modern fusion recipes, I am ready to bring my expertise and enthusiasm to your bakery.</w:t>
      </w:r>
    </w:p>
    <w:bookmarkEnd w:id="23"/>
    <w:bookmarkStart w:id="24" w:name="conclusion"/>
    <w:p>
      <w:pPr>
        <w:pStyle w:val="Heading2"/>
      </w:pPr>
      <w:r>
        <w:t xml:space="preserve">Conclusion</w:t>
      </w:r>
    </w:p>
    <w:p>
      <w:pPr>
        <w:pStyle w:val="FirstParagraph"/>
      </w:pPr>
      <w:r>
        <w:t xml:space="preserve">In conclusion, I would be honored to join your team as a Baker in Pakistan Karachi. My skills, experience, and dedication to quality make me an ideal candidate for this role. I am confident that I can contribute to the success of your bakery while growing professionally in a dynamic and inspiring environment.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Pakistan Karachi</dc:title>
  <dc:creator/>
  <cp:keywords/>
  <dcterms:created xsi:type="dcterms:W3CDTF">2026-07-23T06:44:57Z</dcterms:created>
  <dcterms:modified xsi:type="dcterms:W3CDTF">2026-07-23T06:44:57Z</dcterms:modified>
</cp:coreProperties>
</file>

<file path=docProps/custom.xml><?xml version="1.0" encoding="utf-8"?>
<Properties xmlns="http://schemas.openxmlformats.org/officeDocument/2006/custom-properties" xmlns:vt="http://schemas.openxmlformats.org/officeDocument/2006/docPropsVTypes"/>
</file>